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78B39" w14:textId="44C87BBE" w:rsidR="008F4ED2" w:rsidRDefault="00894381">
      <w:pPr>
        <w:pStyle w:val="Title"/>
      </w:pPr>
      <w:r>
        <w:t xml:space="preserve">Feedback for Project Number </w:t>
      </w:r>
      <w:r w:rsidR="000976E5">
        <w:t>19</w:t>
      </w:r>
    </w:p>
    <w:p w14:paraId="1704F648" w14:textId="77777777" w:rsidR="008F4ED2" w:rsidRDefault="00894381">
      <w:pPr>
        <w:pStyle w:val="Heading2"/>
      </w:pPr>
      <w:bookmarkStart w:id="0" w:name="instructions"/>
      <w:r>
        <w:t>Instructions</w:t>
      </w:r>
    </w:p>
    <w:p w14:paraId="3468E347" w14:textId="77777777" w:rsidR="008F4ED2" w:rsidRDefault="00894381">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6E3DA55" w14:textId="77777777" w:rsidR="008F4ED2" w:rsidRDefault="00894381">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5E3BC9EA" w14:textId="77777777" w:rsidR="008F4ED2" w:rsidRDefault="00894381">
      <w:pPr>
        <w:pStyle w:val="Heading2"/>
      </w:pPr>
      <w:bookmarkStart w:id="1" w:name="feedback-below"/>
      <w:bookmarkEnd w:id="0"/>
      <w:r>
        <w:t>Feedback Below</w:t>
      </w:r>
    </w:p>
    <w:p w14:paraId="36BE0A73" w14:textId="159BB909" w:rsidR="008F4ED2" w:rsidRDefault="00894381">
      <w:pPr>
        <w:pStyle w:val="FirstParagraph"/>
        <w:rPr>
          <w:b/>
        </w:rPr>
      </w:pPr>
      <w:r>
        <w:rPr>
          <w:b/>
        </w:rPr>
        <w:t>What is their topic on?</w:t>
      </w:r>
    </w:p>
    <w:p w14:paraId="33A39B98" w14:textId="64413D6D" w:rsidR="008F4ED2" w:rsidRPr="00043DD7" w:rsidRDefault="00894381">
      <w:pPr>
        <w:pStyle w:val="Compact"/>
        <w:numPr>
          <w:ilvl w:val="0"/>
          <w:numId w:val="2"/>
        </w:numPr>
      </w:pPr>
      <w:r>
        <w:rPr>
          <w:i/>
        </w:rPr>
        <w:t>Is the title consistent with the topic?</w:t>
      </w:r>
    </w:p>
    <w:p w14:paraId="2694EA71" w14:textId="7C1E67EB" w:rsidR="008F4ED2" w:rsidRPr="00043DD7" w:rsidRDefault="00894381" w:rsidP="00043DD7">
      <w:pPr>
        <w:pStyle w:val="Compact"/>
        <w:numPr>
          <w:ilvl w:val="0"/>
          <w:numId w:val="2"/>
        </w:numPr>
      </w:pPr>
      <w:r>
        <w:rPr>
          <w:i/>
        </w:rPr>
        <w:t xml:space="preserve">In other </w:t>
      </w:r>
      <w:r w:rsidR="00043DD7">
        <w:rPr>
          <w:i/>
        </w:rPr>
        <w:t>words,</w:t>
      </w:r>
      <w:r>
        <w:rPr>
          <w:i/>
        </w:rPr>
        <w:t xml:space="preserve"> does the tit</w:t>
      </w:r>
      <w:r>
        <w:rPr>
          <w:i/>
        </w:rPr>
        <w:t>le make sense for the project?</w:t>
      </w:r>
    </w:p>
    <w:p w14:paraId="5436A5CB" w14:textId="77777777" w:rsidR="00874791" w:rsidRDefault="00874791" w:rsidP="00043DD7">
      <w:pPr>
        <w:pStyle w:val="Compact"/>
        <w:rPr>
          <w:iCs/>
        </w:rPr>
      </w:pPr>
    </w:p>
    <w:p w14:paraId="3585AF16" w14:textId="1276C0B9" w:rsidR="00043DD7" w:rsidRPr="00043DD7" w:rsidRDefault="00043DD7" w:rsidP="00043DD7">
      <w:pPr>
        <w:pStyle w:val="Compact"/>
        <w:rPr>
          <w:iCs/>
        </w:rPr>
      </w:pPr>
      <w:r>
        <w:rPr>
          <w:iCs/>
        </w:rPr>
        <w:t>The presenter chose to do their topic on Professional Disc Golf, which is a general topic, that allowed them to go into further de</w:t>
      </w:r>
      <w:r w:rsidR="00E20C87">
        <w:rPr>
          <w:iCs/>
        </w:rPr>
        <w:t xml:space="preserve">tails </w:t>
      </w:r>
      <w:r>
        <w:rPr>
          <w:iCs/>
        </w:rPr>
        <w:t>about the specifics of this sport</w:t>
      </w:r>
      <w:r w:rsidR="00874791">
        <w:rPr>
          <w:iCs/>
        </w:rPr>
        <w:t xml:space="preserve"> throughout the years</w:t>
      </w:r>
      <w:r>
        <w:rPr>
          <w:iCs/>
        </w:rPr>
        <w:t xml:space="preserve">. </w:t>
      </w:r>
    </w:p>
    <w:p w14:paraId="39F2AAD2" w14:textId="77777777" w:rsidR="008F4ED2" w:rsidRDefault="00894381">
      <w:pPr>
        <w:pStyle w:val="FirstParagraph"/>
      </w:pPr>
      <w:r>
        <w:rPr>
          <w:b/>
        </w:rPr>
        <w:t>Are the objectives of the project clearly identifiable?</w:t>
      </w:r>
    </w:p>
    <w:p w14:paraId="72AB7B9C" w14:textId="2BD9B527" w:rsidR="00043DD7" w:rsidRDefault="00894381" w:rsidP="00043DD7">
      <w:pPr>
        <w:pStyle w:val="Compact"/>
        <w:numPr>
          <w:ilvl w:val="0"/>
          <w:numId w:val="3"/>
        </w:numPr>
      </w:pPr>
      <w:r>
        <w:rPr>
          <w:i/>
        </w:rPr>
        <w:t>What are they wanting to study</w:t>
      </w:r>
      <w:r w:rsidR="00043DD7">
        <w:rPr>
          <w:i/>
        </w:rPr>
        <w:t>?</w:t>
      </w:r>
    </w:p>
    <w:p w14:paraId="0BA324B0" w14:textId="77777777" w:rsidR="008F4ED2" w:rsidRDefault="00894381">
      <w:pPr>
        <w:pStyle w:val="Compact"/>
        <w:numPr>
          <w:ilvl w:val="0"/>
          <w:numId w:val="3"/>
        </w:numPr>
      </w:pPr>
      <w:r>
        <w:rPr>
          <w:i/>
        </w:rPr>
        <w:t>What is the motivation of this project?</w:t>
      </w:r>
    </w:p>
    <w:p w14:paraId="0CC33B46" w14:textId="5A075363" w:rsidR="008F4ED2" w:rsidRPr="00043DD7" w:rsidRDefault="00894381">
      <w:pPr>
        <w:pStyle w:val="Compact"/>
        <w:numPr>
          <w:ilvl w:val="0"/>
          <w:numId w:val="3"/>
        </w:numPr>
      </w:pPr>
      <w:r>
        <w:rPr>
          <w:i/>
        </w:rPr>
        <w:t>What does the presenter hope to accomplish with this project?</w:t>
      </w:r>
    </w:p>
    <w:p w14:paraId="774AD03D" w14:textId="77777777" w:rsidR="00874791" w:rsidRDefault="00874791" w:rsidP="00043DD7">
      <w:pPr>
        <w:pStyle w:val="Compact"/>
        <w:rPr>
          <w:iCs/>
        </w:rPr>
      </w:pPr>
    </w:p>
    <w:p w14:paraId="6616DBF9" w14:textId="188F1A58" w:rsidR="00043DD7" w:rsidRPr="00043DD7" w:rsidRDefault="00874791" w:rsidP="00043DD7">
      <w:pPr>
        <w:pStyle w:val="Compact"/>
        <w:rPr>
          <w:iCs/>
        </w:rPr>
      </w:pPr>
      <w:r>
        <w:rPr>
          <w:iCs/>
        </w:rPr>
        <w:t xml:space="preserve">You can tell that the presenter is knowledgeable in this topic. </w:t>
      </w:r>
      <w:r w:rsidR="00043DD7">
        <w:rPr>
          <w:iCs/>
        </w:rPr>
        <w:t>They provided a lot of different information regarding the history of Disc Golf and how it works which allows the viewer to understand better. They provided different statistics for each part that makes up the PDGA</w:t>
      </w:r>
      <w:r>
        <w:rPr>
          <w:iCs/>
        </w:rPr>
        <w:t xml:space="preserve">, for example, how it has expanded since it first started. </w:t>
      </w:r>
    </w:p>
    <w:p w14:paraId="71BF1C80" w14:textId="77777777" w:rsidR="00874791" w:rsidRDefault="00874791">
      <w:pPr>
        <w:pStyle w:val="FirstParagraph"/>
        <w:rPr>
          <w:b/>
        </w:rPr>
      </w:pPr>
    </w:p>
    <w:p w14:paraId="05BC1048" w14:textId="77777777" w:rsidR="00874791" w:rsidRDefault="00874791">
      <w:pPr>
        <w:pStyle w:val="FirstParagraph"/>
        <w:rPr>
          <w:b/>
        </w:rPr>
      </w:pPr>
    </w:p>
    <w:p w14:paraId="3818ACFF" w14:textId="77777777" w:rsidR="00874791" w:rsidRDefault="00874791">
      <w:pPr>
        <w:pStyle w:val="FirstParagraph"/>
        <w:rPr>
          <w:b/>
        </w:rPr>
      </w:pPr>
    </w:p>
    <w:p w14:paraId="38C59CE9" w14:textId="1AC95042" w:rsidR="008F4ED2" w:rsidRDefault="00894381">
      <w:pPr>
        <w:pStyle w:val="FirstParagraph"/>
      </w:pPr>
      <w:r>
        <w:rPr>
          <w:b/>
        </w:rPr>
        <w:lastRenderedPageBreak/>
        <w:t>What data are used?</w:t>
      </w:r>
    </w:p>
    <w:p w14:paraId="10215E21" w14:textId="77777777" w:rsidR="008F4ED2" w:rsidRDefault="00894381">
      <w:pPr>
        <w:pStyle w:val="Compact"/>
        <w:numPr>
          <w:ilvl w:val="0"/>
          <w:numId w:val="4"/>
        </w:numPr>
      </w:pPr>
      <w:r>
        <w:rPr>
          <w:i/>
        </w:rPr>
        <w:t>What website(s)</w:t>
      </w:r>
      <w:r>
        <w:rPr>
          <w:i/>
        </w:rPr>
        <w:t xml:space="preserve"> are scraped?</w:t>
      </w:r>
    </w:p>
    <w:p w14:paraId="6B24D667" w14:textId="77777777" w:rsidR="008F4ED2" w:rsidRDefault="00894381">
      <w:pPr>
        <w:pStyle w:val="Compact"/>
        <w:numPr>
          <w:ilvl w:val="0"/>
          <w:numId w:val="4"/>
        </w:numPr>
      </w:pPr>
      <w:r>
        <w:rPr>
          <w:i/>
        </w:rPr>
        <w:t>Are other data brought in from outside sources?</w:t>
      </w:r>
    </w:p>
    <w:p w14:paraId="7F421304" w14:textId="25B1953F" w:rsidR="008F4ED2" w:rsidRPr="00874791" w:rsidRDefault="00894381">
      <w:pPr>
        <w:pStyle w:val="Compact"/>
        <w:numPr>
          <w:ilvl w:val="0"/>
          <w:numId w:val="4"/>
        </w:numPr>
      </w:pPr>
      <w:r>
        <w:rPr>
          <w:i/>
        </w:rPr>
        <w:t>If so, what are they and how do they add to the project?</w:t>
      </w:r>
    </w:p>
    <w:p w14:paraId="28B746DD" w14:textId="1A264FE0" w:rsidR="00874791" w:rsidRDefault="00874791" w:rsidP="00874791">
      <w:pPr>
        <w:pStyle w:val="Compact"/>
        <w:rPr>
          <w:i/>
        </w:rPr>
      </w:pPr>
    </w:p>
    <w:p w14:paraId="4AD2F1B5" w14:textId="0DD2C9D0" w:rsidR="00874791" w:rsidRPr="00874791" w:rsidRDefault="00874791" w:rsidP="00874791">
      <w:pPr>
        <w:pStyle w:val="Compact"/>
        <w:rPr>
          <w:iCs/>
        </w:rPr>
      </w:pPr>
      <w:r>
        <w:rPr>
          <w:iCs/>
        </w:rPr>
        <w:t xml:space="preserve">They scraped pdga.com as well as udsic.com. They used their winnings data, ratings, and membership data to answer their questions. </w:t>
      </w:r>
    </w:p>
    <w:p w14:paraId="24E08C59" w14:textId="62A1775F" w:rsidR="008F4ED2" w:rsidRDefault="00894381">
      <w:pPr>
        <w:pStyle w:val="FirstParagraph"/>
        <w:rPr>
          <w:b/>
        </w:rPr>
      </w:pPr>
      <w:r>
        <w:rPr>
          <w:b/>
        </w:rPr>
        <w:t>What is your overall impression of the project?</w:t>
      </w:r>
    </w:p>
    <w:p w14:paraId="676D68CD" w14:textId="398C0423" w:rsidR="00874791" w:rsidRPr="00874791" w:rsidRDefault="00874791" w:rsidP="00874791">
      <w:pPr>
        <w:pStyle w:val="BodyText"/>
      </w:pPr>
      <w:r>
        <w:t>I have honestly never have heard of disc golf being a sport, but after watching the presentation it was interesting to me how the creator of the game combined 2 sports and is now up and coming. It was very well put together and provided me with a lot of new information.</w:t>
      </w:r>
    </w:p>
    <w:p w14:paraId="5574EA9A" w14:textId="4B879146" w:rsidR="008F4ED2" w:rsidRDefault="00894381">
      <w:pPr>
        <w:pStyle w:val="BodyText"/>
        <w:rPr>
          <w:b/>
        </w:rPr>
      </w:pPr>
      <w:r>
        <w:rPr>
          <w:b/>
        </w:rPr>
        <w:t xml:space="preserve">Other encouragements/critiques you would like to </w:t>
      </w:r>
      <w:r>
        <w:rPr>
          <w:b/>
        </w:rPr>
        <w:t>provide</w:t>
      </w:r>
      <w:r>
        <w:rPr>
          <w:b/>
        </w:rPr>
        <w:t xml:space="preserve"> to your colleague in order for t</w:t>
      </w:r>
      <w:r>
        <w:rPr>
          <w:b/>
        </w:rPr>
        <w:t>hem to have a more refined project.</w:t>
      </w:r>
    </w:p>
    <w:p w14:paraId="2ADD0D1D" w14:textId="280DFCEE" w:rsidR="00874791" w:rsidRDefault="00874791">
      <w:pPr>
        <w:pStyle w:val="BodyText"/>
      </w:pPr>
      <w:r>
        <w:t xml:space="preserve">Overall, it was an interesting topic. It was a very well put together presentation and provided enough information for the viewer to understand what is being mentioned. You answered all your research questions that you had about your topic. I especially liked how you provided the comparison between how much a male and female make in this profession as well as the courses that are located here in San Antonio. My only critique would be that I was kind of confused when you explained the  “Yearly Tournament Winnings” graph and the one </w:t>
      </w:r>
      <w:r w:rsidR="008337AB">
        <w:t>following it</w:t>
      </w:r>
      <w:r>
        <w:t xml:space="preserve">. Was the first </w:t>
      </w:r>
      <w:r w:rsidR="008337AB">
        <w:t>graph</w:t>
      </w:r>
      <w:r>
        <w:t xml:space="preserve"> jus</w:t>
      </w:r>
      <w:r w:rsidR="008337AB">
        <w:t xml:space="preserve">t showing how much they make playing 1 tournament a year or how much they made despite how many tournaments were played? Overall, an interesting presentation to watch. </w:t>
      </w:r>
      <w:bookmarkEnd w:id="1"/>
    </w:p>
    <w:sectPr w:rsidR="008747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6DD79" w14:textId="77777777" w:rsidR="00894381" w:rsidRDefault="00894381">
      <w:pPr>
        <w:spacing w:after="0"/>
      </w:pPr>
      <w:r>
        <w:separator/>
      </w:r>
    </w:p>
  </w:endnote>
  <w:endnote w:type="continuationSeparator" w:id="0">
    <w:p w14:paraId="271BD47A" w14:textId="77777777" w:rsidR="00894381" w:rsidRDefault="008943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A0097" w14:textId="77777777" w:rsidR="00894381" w:rsidRDefault="00894381">
      <w:r>
        <w:separator/>
      </w:r>
    </w:p>
  </w:footnote>
  <w:footnote w:type="continuationSeparator" w:id="0">
    <w:p w14:paraId="5BDFA5FE" w14:textId="77777777" w:rsidR="00894381" w:rsidRDefault="00894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FAA3F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78A28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DD7"/>
    <w:rsid w:val="000976E5"/>
    <w:rsid w:val="00261BCD"/>
    <w:rsid w:val="004E29B3"/>
    <w:rsid w:val="00590D07"/>
    <w:rsid w:val="00784D58"/>
    <w:rsid w:val="008337AB"/>
    <w:rsid w:val="00874791"/>
    <w:rsid w:val="00894381"/>
    <w:rsid w:val="008D6863"/>
    <w:rsid w:val="008F4ED2"/>
    <w:rsid w:val="00B86B75"/>
    <w:rsid w:val="00BC48D5"/>
    <w:rsid w:val="00C36279"/>
    <w:rsid w:val="00E20C8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C224D0"/>
  <w15:docId w15:val="{444F7D5C-4278-D141-BF7A-5032E6661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ophia Villagran</dc:creator>
  <cp:keywords/>
  <cp:lastModifiedBy>Sophia Villagran</cp:lastModifiedBy>
  <cp:revision>2</cp:revision>
  <dcterms:created xsi:type="dcterms:W3CDTF">2021-03-24T18:26:00Z</dcterms:created>
  <dcterms:modified xsi:type="dcterms:W3CDTF">2021-03-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